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for</w:t>
      </w:r>
      <w:r>
        <w:t xml:space="preserve"> </w:t>
      </w:r>
      <w:r>
        <w:t xml:space="preserve">Saint</w:t>
      </w:r>
      <w:r>
        <w:t xml:space="preserve"> </w:t>
      </w:r>
      <w:r>
        <w:t xml:space="preserve">Petersburg</w:t>
      </w:r>
      <w:r>
        <w:t xml:space="preserve"> </w:t>
      </w:r>
      <w:r>
        <w:t xml:space="preserve">Healthcare</w:t>
      </w:r>
    </w:p>
    <w:bookmarkStart w:id="20" w:name="X7d6cd0aabe7ce60d9b1364bd02355df8cfe342f"/>
    <w:p>
      <w:pPr>
        <w:pStyle w:val="Heading1"/>
      </w:pPr>
      <w:r>
        <w:t xml:space="preserve">Statement of Purpose: Advancing Surgical Excellence in Russia Saint Petersburg</w:t>
      </w:r>
    </w:p>
    <w:p>
      <w:pPr>
        <w:pStyle w:val="FirstParagraph"/>
      </w:pPr>
      <w:r>
        <w:t xml:space="preserve">As a dedicated and highly skilled Surgeon with over a decade of clinical experience across diverse healthcare environments, I submit this Statement of Purpose to formally express my commitment to contributing to the advancement of surgical care within the prestigious medical ecosystem of Russia Saint Petersburg. My career has been defined by an unwavering pursuit of excellence in patient outcomes, innovative surgical techniques, and collaborative leadership – principles I am eager to bring to the vibrant and historically significant medical community centered in Saint Petersburg.</w:t>
      </w:r>
    </w:p>
    <w:p>
      <w:pPr>
        <w:pStyle w:val="BodyText"/>
      </w:pPr>
      <w:r>
        <w:t xml:space="preserve">My journey as a Surgeon began during my rigorous training at [Your Medical University/Institution], where I developed a profound appreciation for the precision, empathy, and scientific rigor required in surgical practice. This foundation was solidified through extensive residency and fellowship programs specializing in [Your Specialty, e.g., General Surgery, Cardiovascular Surgery, Orthopedics], culminating in my certification as a Board-Certified Surgeon. Throughout this progression, I have consistently sought opportunities to operate within complex healthcare settings, managing high-volume caseloads while prioritizing patient safety and holistic care. My experience spans both public hospital systems and specialized clinics, providing me with a nuanced understanding of the challenges and opportunities inherent in delivering world-class surgical services under varying resource constraints – a perspective directly relevant to the evolving landscape of Russian medicine.</w:t>
      </w:r>
    </w:p>
    <w:p>
      <w:pPr>
        <w:pStyle w:val="BodyText"/>
      </w:pPr>
      <w:r>
        <w:t xml:space="preserve">It is precisely this understanding that draws me to Saint Petersburg with profound purpose. Russia Saint Petersburg is not merely a geographical location; it represents a confluence of rich medical heritage, cutting-edge research institutions, and an urgent need for skilled surgical leadership. The city boasts world-renowned centers like the National Medical Research Center named after Pirogov, the St. Petersburg State Pediatric Medical University Hospital, and the Institute of Surgery named after Academician N.N. Burdenko – institutions with a legacy of innovation that demand fresh perspectives and committed professionals to sustain their excellence. I am deeply motivated by Saint Petersburg's specific healthcare challenges: enhancing accessibility in underserved regions surrounding the city, integrating modern minimally invasive techniques into established practices, and strengthening surgical training programs to meet the growing demands of a population that values high-quality care. My goal is not just to practice surgery, but to actively participate in elevating the entire standard of surgical care within this critical Russian hub.</w:t>
      </w:r>
    </w:p>
    <w:p>
      <w:pPr>
        <w:pStyle w:val="BodyText"/>
      </w:pPr>
      <w:r>
        <w:t xml:space="preserve">My professional ethos aligns seamlessly with Saint Petersburg's medical culture, which places significant emphasis on academic rigor, meticulous technical skill, and profound respect for the patient-physician relationship. I have consistently championed evidence-based practice, actively participating in clinical research aimed at improving surgical protocols and post-operative recovery timelines. For instance, my recent work on optimizing [Specific Technique/Protocol] resulted in a 15% reduction in post-operative complications at my previous institution – a metric I am keen to replicate and build upon within Saint Petersburg's healthcare infrastructure. I understand that advancing surgical care requires more than individual skill; it demands collaboration with pathologists, anesthesiologists, nurses, and biomedical engineers. In Saint Petersburg, where interdisciplinary teamwork is increasingly recognized as central to success, my collaborative approach will be an asset.</w:t>
      </w:r>
    </w:p>
    <w:p>
      <w:pPr>
        <w:pStyle w:val="BodyText"/>
      </w:pPr>
      <w:r>
        <w:t xml:space="preserve">Furthermore, my commitment extends beyond the operating room. I am passionate about surgical education and mentorship – a vital need within Russia's medical training pipeline. I envision developing structured teaching modules focused on [Specific Area, e.g., laparoscopic skills for regional hospitals, trauma management protocols] tailored to the needs of Saint Petersburg's surgeons-in-training. This aligns with the mission of institutions like the S.P.B. State Medical University and would directly contribute to building long-term capacity within Russia Saint Petersburg's healthcare workforce. I am eager to learn from and contribute to the rich tradition of surgical education fostered in this city, known for its historical contributions to medical science.</w:t>
      </w:r>
    </w:p>
    <w:p>
      <w:pPr>
        <w:pStyle w:val="BodyText"/>
      </w:pPr>
      <w:r>
        <w:t xml:space="preserve">Why Saint Petersburg specifically? While Moscow holds prominence, Saint Petersburg possesses a unique identity as a center of culture, history, and specialized medical excellence that fosters a distinct professional environment. The city's focus on academic medicine, combined with its strategic location as the gateway to Northern Russia and beyond, creates an unparalleled opportunity to make a significant regional impact. I am not drawn solely by the city's beauty along the Neva River or its cultural tapestry – though I deeply admire both – but by the tangible opportunity to integrate my skills into a system where they are needed and can create meaningful, measurable change. The challenges facing Saint Petersburg's healthcare system, particularly in surgical specialties requiring modernization, resonate with my professional drive and desire to serve a population deserving of the highest standards.</w:t>
      </w:r>
    </w:p>
    <w:p>
      <w:pPr>
        <w:pStyle w:val="BodyText"/>
      </w:pPr>
      <w:r>
        <w:t xml:space="preserve">As I prepare for this next chapter in my career as a Surgeon within Russia Saint Petersburg, I bring not only clinical expertise but also a deep respect for the Russian medical tradition and a fervent belief in collaborative innovation. I am ready to immerse myself fully into the professional and cultural fabric of Saint Petersburg, contributing my surgical acumen to improve patient lives, enhance hospital protocols, and support the next generation of surgeons. The opportunity to join esteemed institutions like [Mention specific Hospital/Institution if possible, e.g., City Clinical Hospital No. 1] or contribute to research at the St. Petersburg State University's Faculty of Medicine represents a profound professional aspiration.</w:t>
      </w:r>
    </w:p>
    <w:p>
      <w:pPr>
        <w:pStyle w:val="BodyText"/>
      </w:pPr>
      <w:r>
        <w:t xml:space="preserve">In conclusion, this Statement of Purpose articulates my unwavering dedication to becoming a valuable member of the surgical community in Russia Saint Petersburg. I am prepared to bring my skills, experience, and collaborative spirit to advance surgical care at the highest level within your distinguished city. I look forward to the possibility of contributing meaningfully to the health and well-being of Saint Petersburg's citizens while honoring its legacy as a beacon of medical excellence in Russia.</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for Saint Petersburg Healthcare</dc:title>
  <dc:creator/>
  <dc:language>en</dc:language>
  <cp:keywords/>
  <dcterms:created xsi:type="dcterms:W3CDTF">2025-12-09T15:01:05Z</dcterms:created>
  <dcterms:modified xsi:type="dcterms:W3CDTF">2025-12-09T15:01:05Z</dcterms:modified>
</cp:coreProperties>
</file>

<file path=docProps/custom.xml><?xml version="1.0" encoding="utf-8"?>
<Properties xmlns="http://schemas.openxmlformats.org/officeDocument/2006/custom-properties" xmlns:vt="http://schemas.openxmlformats.org/officeDocument/2006/docPropsVTypes"/>
</file>